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99F56" w14:textId="77777777" w:rsidR="00FA1E7F" w:rsidRDefault="001506CE">
      <w:pPr>
        <w:pStyle w:val="Title"/>
      </w:pPr>
      <w:r>
        <w:t>Price Analysis</w:t>
      </w:r>
    </w:p>
    <w:p w14:paraId="16799F57" w14:textId="77777777" w:rsidR="00FA1E7F" w:rsidRDefault="001506CE">
      <w:pPr>
        <w:pStyle w:val="Author"/>
      </w:pPr>
      <w:r>
        <w:t>Dejene, G.</w:t>
      </w:r>
    </w:p>
    <w:p w14:paraId="16799F58" w14:textId="77777777" w:rsidR="00FA1E7F" w:rsidRDefault="001506CE">
      <w:pPr>
        <w:pStyle w:val="Heading2"/>
      </w:pPr>
      <w:bookmarkStart w:id="0" w:name="introduction"/>
      <w:r>
        <w:t>Introduction</w:t>
      </w:r>
    </w:p>
    <w:p w14:paraId="16799F59" w14:textId="77777777" w:rsidR="00FA1E7F" w:rsidRDefault="001506CE">
      <w:pPr>
        <w:numPr>
          <w:ilvl w:val="0"/>
          <w:numId w:val="2"/>
        </w:numPr>
      </w:pPr>
      <w:r>
        <w:t>Analysis of price is an important area of research in economics.</w:t>
      </w:r>
    </w:p>
    <w:p w14:paraId="16799F5A" w14:textId="77777777" w:rsidR="00FA1E7F" w:rsidRDefault="001506CE">
      <w:pPr>
        <w:numPr>
          <w:ilvl w:val="0"/>
          <w:numId w:val="2"/>
        </w:numPr>
      </w:pPr>
      <w:r>
        <w:t>Price transmission is one type of price analysis</w:t>
      </w:r>
    </w:p>
    <w:p w14:paraId="16799F5B" w14:textId="77777777" w:rsidR="00FA1E7F" w:rsidRDefault="001506CE">
      <w:pPr>
        <w:pStyle w:val="Heading2"/>
      </w:pPr>
      <w:bookmarkStart w:id="1" w:name="what-is-price-transmission"/>
      <w:bookmarkEnd w:id="0"/>
      <w:r>
        <w:t>What is Price Transmission?</w:t>
      </w:r>
    </w:p>
    <w:p w14:paraId="16799F5C" w14:textId="77777777" w:rsidR="00FA1E7F" w:rsidRDefault="001506CE">
      <w:pPr>
        <w:pStyle w:val="FirstParagraph"/>
      </w:pPr>
      <w:r>
        <w:t>Price transmission is when a change in one price causes another price to change.</w:t>
      </w:r>
    </w:p>
    <w:p w14:paraId="16799F5D" w14:textId="77777777" w:rsidR="00FA1E7F" w:rsidRDefault="001506CE">
      <w:pPr>
        <w:pStyle w:val="Heading2"/>
      </w:pPr>
      <w:bookmarkStart w:id="2" w:name="types-of-price-transmission"/>
      <w:bookmarkEnd w:id="1"/>
      <w:r>
        <w:t>Types of Price Transmission?</w:t>
      </w:r>
    </w:p>
    <w:p w14:paraId="16799F5E" w14:textId="77777777" w:rsidR="00FA1E7F" w:rsidRDefault="001506CE">
      <w:pPr>
        <w:pStyle w:val="FirstParagraph"/>
      </w:pPr>
      <w:r>
        <w:t>Three types of price transmission:</w:t>
      </w:r>
    </w:p>
    <w:p w14:paraId="16799F5F" w14:textId="77777777" w:rsidR="00FA1E7F" w:rsidRDefault="001506CE">
      <w:pPr>
        <w:pStyle w:val="BodyText"/>
      </w:pPr>
      <w:r>
        <w:t xml:space="preserve">a) </w:t>
      </w:r>
      <w:r>
        <w:rPr>
          <w:b/>
          <w:bCs/>
        </w:rPr>
        <w:t>Vertical price transmission</w:t>
      </w:r>
      <w:r>
        <w:t>:</w:t>
      </w:r>
    </w:p>
    <w:p w14:paraId="16799F60" w14:textId="77777777" w:rsidR="00FA1E7F" w:rsidRDefault="001506CE">
      <w:pPr>
        <w:numPr>
          <w:ilvl w:val="0"/>
          <w:numId w:val="3"/>
        </w:numPr>
      </w:pPr>
      <w:r>
        <w:t>b/n two points (marketing stages) along the supply chain.</w:t>
      </w:r>
    </w:p>
    <w:p w14:paraId="16799F61" w14:textId="77777777" w:rsidR="00FA1E7F" w:rsidRDefault="001506CE">
      <w:pPr>
        <w:numPr>
          <w:ilvl w:val="0"/>
          <w:numId w:val="3"/>
        </w:numPr>
      </w:pPr>
      <w:r>
        <w:t>For instance, between</w:t>
      </w:r>
      <w:r>
        <w:t xml:space="preserve"> farm and retail level markets.</w:t>
      </w:r>
    </w:p>
    <w:p w14:paraId="16799F62" w14:textId="77777777" w:rsidR="00FA1E7F" w:rsidRDefault="001506CE">
      <w:pPr>
        <w:numPr>
          <w:ilvl w:val="0"/>
          <w:numId w:val="1"/>
        </w:numPr>
      </w:pPr>
      <w:r>
        <w:t>e.g., price of wheat —&gt; price of flour</w:t>
      </w:r>
    </w:p>
    <w:p w14:paraId="16799F63" w14:textId="77777777" w:rsidR="00FA1E7F" w:rsidRDefault="001506CE">
      <w:pPr>
        <w:numPr>
          <w:ilvl w:val="0"/>
          <w:numId w:val="3"/>
        </w:numPr>
      </w:pPr>
      <w:r>
        <w:rPr>
          <w:b/>
          <w:bCs/>
        </w:rPr>
        <w:t>Articles to read</w:t>
      </w:r>
      <w:r>
        <w:t xml:space="preserve"> about vertical price transmission: Asche et al. (2011), Asche et al. (2014), Vavra and Goodwin (2005),</w:t>
      </w:r>
    </w:p>
    <w:p w14:paraId="16799F64" w14:textId="77777777" w:rsidR="00FA1E7F" w:rsidRDefault="001506CE">
      <w:pPr>
        <w:pStyle w:val="FirstParagraph"/>
      </w:pPr>
      <w:r>
        <w:t xml:space="preserve">b) </w:t>
      </w:r>
      <w:r>
        <w:rPr>
          <w:b/>
          <w:bCs/>
        </w:rPr>
        <w:t>Spatial price transmission</w:t>
      </w:r>
      <w:r>
        <w:t>:</w:t>
      </w:r>
    </w:p>
    <w:p w14:paraId="16799F65" w14:textId="77777777" w:rsidR="00FA1E7F" w:rsidRDefault="001506CE">
      <w:pPr>
        <w:pStyle w:val="Compact"/>
        <w:numPr>
          <w:ilvl w:val="0"/>
          <w:numId w:val="4"/>
        </w:numPr>
      </w:pPr>
      <w:r>
        <w:t>b/n two markets for same/homogeneo</w:t>
      </w:r>
      <w:r>
        <w:t>us commodity.</w:t>
      </w:r>
    </w:p>
    <w:p w14:paraId="16799F66" w14:textId="77777777" w:rsidR="00FA1E7F" w:rsidRDefault="001506CE">
      <w:pPr>
        <w:pStyle w:val="FirstParagraph"/>
      </w:pPr>
      <w:r>
        <w:t>e.g., price of wheat in US and price of wheat in Canada</w:t>
      </w:r>
    </w:p>
    <w:p w14:paraId="16799F67" w14:textId="77777777" w:rsidR="00FA1E7F" w:rsidRDefault="001506CE">
      <w:pPr>
        <w:pStyle w:val="Compact"/>
        <w:numPr>
          <w:ilvl w:val="0"/>
          <w:numId w:val="5"/>
        </w:numPr>
      </w:pPr>
      <w:r>
        <w:rPr>
          <w:b/>
          <w:bCs/>
        </w:rPr>
        <w:t>Articles to read spatial price transmission</w:t>
      </w:r>
      <w:r>
        <w:t>: Goodwin &amp; Schroeder (1991), Ardeni (1989), Asche et al. (2004)</w:t>
      </w:r>
    </w:p>
    <w:p w14:paraId="16799F68" w14:textId="77777777" w:rsidR="00FA1E7F" w:rsidRDefault="001506CE">
      <w:pPr>
        <w:pStyle w:val="FirstParagraph"/>
      </w:pPr>
      <w:r>
        <w:t xml:space="preserve">c) </w:t>
      </w:r>
      <w:r>
        <w:rPr>
          <w:b/>
          <w:bCs/>
        </w:rPr>
        <w:t>Cross-commodity price transmission</w:t>
      </w:r>
      <w:r>
        <w:t>:</w:t>
      </w:r>
    </w:p>
    <w:p w14:paraId="16799F69" w14:textId="77777777" w:rsidR="00FA1E7F" w:rsidRDefault="001506CE">
      <w:pPr>
        <w:pStyle w:val="Compact"/>
        <w:numPr>
          <w:ilvl w:val="0"/>
          <w:numId w:val="6"/>
        </w:numPr>
      </w:pPr>
      <w:r>
        <w:t>b/n two commodities</w:t>
      </w:r>
    </w:p>
    <w:p w14:paraId="16799F6A" w14:textId="77777777" w:rsidR="00FA1E7F" w:rsidRDefault="001506CE">
      <w:pPr>
        <w:pStyle w:val="FirstParagraph"/>
      </w:pPr>
      <w:r>
        <w:t>e.g., price of maiz</w:t>
      </w:r>
      <w:r>
        <w:t>e and price of rice</w:t>
      </w:r>
    </w:p>
    <w:p w14:paraId="16799F6B" w14:textId="77777777" w:rsidR="00FA1E7F" w:rsidRDefault="001506CE">
      <w:pPr>
        <w:pStyle w:val="Compact"/>
        <w:numPr>
          <w:ilvl w:val="0"/>
          <w:numId w:val="7"/>
        </w:numPr>
      </w:pPr>
      <w:r>
        <w:rPr>
          <w:b/>
          <w:bCs/>
        </w:rPr>
        <w:t>Note:</w:t>
      </w:r>
      <w:r>
        <w:t xml:space="preserve"> Spatial and cross price transmission often called Horizontal price transmission</w:t>
      </w:r>
    </w:p>
    <w:p w14:paraId="16799F6C" w14:textId="77777777" w:rsidR="00FA1E7F" w:rsidRDefault="001506CE">
      <w:pPr>
        <w:pStyle w:val="Heading2"/>
      </w:pPr>
      <w:bookmarkStart w:id="3" w:name="X32310a8259074642e39c926bb86407e1509bebb"/>
      <w:bookmarkEnd w:id="2"/>
      <w:r>
        <w:t>Why is it useful to study price transmission?</w:t>
      </w:r>
    </w:p>
    <w:p w14:paraId="16799F6D" w14:textId="77777777" w:rsidR="00FA1E7F" w:rsidRDefault="001506CE">
      <w:pPr>
        <w:numPr>
          <w:ilvl w:val="0"/>
          <w:numId w:val="8"/>
        </w:numPr>
      </w:pPr>
      <w:r>
        <w:t>It helps diagnose poorly functioning markets</w:t>
      </w:r>
    </w:p>
    <w:p w14:paraId="16799F6E" w14:textId="77777777" w:rsidR="00FA1E7F" w:rsidRDefault="001506CE">
      <w:pPr>
        <w:pStyle w:val="Compact"/>
        <w:numPr>
          <w:ilvl w:val="1"/>
          <w:numId w:val="9"/>
        </w:numPr>
      </w:pPr>
      <w:r>
        <w:lastRenderedPageBreak/>
        <w:t>If two markets are close together, but show little price transmission, this might indicate problems with transportation network or monopolistic practices.</w:t>
      </w:r>
    </w:p>
    <w:p w14:paraId="16799F6F" w14:textId="77777777" w:rsidR="00FA1E7F" w:rsidRDefault="001506CE">
      <w:pPr>
        <w:numPr>
          <w:ilvl w:val="0"/>
          <w:numId w:val="8"/>
        </w:numPr>
      </w:pPr>
      <w:r>
        <w:t>It helps to assess the extent of competition in a market</w:t>
      </w:r>
    </w:p>
    <w:p w14:paraId="16799F70" w14:textId="77777777" w:rsidR="00FA1E7F" w:rsidRDefault="001506CE">
      <w:pPr>
        <w:pStyle w:val="Compact"/>
        <w:numPr>
          <w:ilvl w:val="1"/>
          <w:numId w:val="10"/>
        </w:numPr>
      </w:pPr>
      <w:r>
        <w:t>Quick and complete price transmission b/n ma</w:t>
      </w:r>
      <w:r>
        <w:t>rkets can be taken as an indication of high competition.</w:t>
      </w:r>
    </w:p>
    <w:p w14:paraId="16799F71" w14:textId="77777777" w:rsidR="00FA1E7F" w:rsidRDefault="001506CE">
      <w:pPr>
        <w:numPr>
          <w:ilvl w:val="0"/>
          <w:numId w:val="8"/>
        </w:numPr>
      </w:pPr>
      <w:r>
        <w:t>Study of price transmission may help forecast prices based on trends in related prices</w:t>
      </w:r>
    </w:p>
    <w:p w14:paraId="16799F72" w14:textId="77777777" w:rsidR="00FA1E7F" w:rsidRDefault="001506CE">
      <w:pPr>
        <w:pStyle w:val="Compact"/>
        <w:numPr>
          <w:ilvl w:val="1"/>
          <w:numId w:val="11"/>
        </w:numPr>
      </w:pPr>
      <w:r>
        <w:t>If changes in soybean prices transmit…</w:t>
      </w:r>
    </w:p>
    <w:p w14:paraId="16799F73" w14:textId="77777777" w:rsidR="00FA1E7F" w:rsidRDefault="001506CE">
      <w:pPr>
        <w:pStyle w:val="Heading2"/>
      </w:pPr>
      <w:bookmarkStart w:id="4" w:name="price-transmission-methodology"/>
      <w:bookmarkEnd w:id="3"/>
      <w:r>
        <w:t>Price Transmission Methodology</w:t>
      </w:r>
    </w:p>
    <w:p w14:paraId="16799F74" w14:textId="77777777" w:rsidR="00FA1E7F" w:rsidRDefault="001506CE">
      <w:pPr>
        <w:numPr>
          <w:ilvl w:val="0"/>
          <w:numId w:val="12"/>
        </w:numPr>
      </w:pPr>
      <w:r>
        <w:t>A wide variety of empirical techniques are</w:t>
      </w:r>
      <w:r>
        <w:t xml:space="preserve"> used in the literature to study price transmission.</w:t>
      </w:r>
    </w:p>
    <w:p w14:paraId="16799F75" w14:textId="77777777" w:rsidR="00FA1E7F" w:rsidRDefault="001506CE">
      <w:pPr>
        <w:numPr>
          <w:ilvl w:val="0"/>
          <w:numId w:val="12"/>
        </w:numPr>
      </w:pPr>
      <w:r>
        <w:t>Early studies use correlation to investigate the relationship between prices in different markets.</w:t>
      </w:r>
    </w:p>
    <w:p w14:paraId="16799F76" w14:textId="77777777" w:rsidR="00FA1E7F" w:rsidRDefault="001506CE">
      <w:pPr>
        <w:numPr>
          <w:ilvl w:val="0"/>
          <w:numId w:val="12"/>
        </w:numPr>
      </w:pPr>
      <w:r>
        <w:t xml:space="preserve">I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re prices in two distinct markets at time </w:t>
      </w:r>
      <m:oMath>
        <m:r>
          <w:rPr>
            <w:rFonts w:ascii="Cambria Math" w:hAnsi="Cambria Math"/>
          </w:rPr>
          <m:t>t</m:t>
        </m:r>
      </m:oMath>
      <w:r>
        <w:t xml:space="preserve"> (expressed in log form) , the basic p</w:t>
      </w:r>
      <w:r>
        <w:t>rice transmission model:</w:t>
      </w:r>
    </w:p>
    <w:p w14:paraId="16799F77" w14:textId="77777777" w:rsidR="00FA1E7F" w:rsidRDefault="001506CE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6799F78" w14:textId="77777777" w:rsidR="00FA1E7F" w:rsidRDefault="001506CE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is the error term.</w:t>
      </w:r>
    </w:p>
    <w:p w14:paraId="16799F79" w14:textId="77777777" w:rsidR="00FA1E7F" w:rsidRDefault="001506CE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- is interpreted as elasticity of price transmission and defines the relationship b/n the prices</w:t>
      </w:r>
    </w:p>
    <w:p w14:paraId="16799F7A" w14:textId="77777777" w:rsidR="00FA1E7F" w:rsidRDefault="001506CE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, perfect price transmission / Law of One Price (LOP)</w:t>
      </w:r>
    </w:p>
    <w:p w14:paraId="16799F7B" w14:textId="77777777" w:rsidR="00FA1E7F" w:rsidRDefault="001506CE">
      <w:pPr>
        <w:numPr>
          <w:ilvl w:val="0"/>
          <w:numId w:val="1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, completely segmented markets.</w:t>
      </w:r>
    </w:p>
    <w:p w14:paraId="16799F7C" w14:textId="77777777" w:rsidR="00FA1E7F" w:rsidRDefault="001506CE">
      <w:pPr>
        <w:numPr>
          <w:ilvl w:val="0"/>
          <w:numId w:val="13"/>
        </w:numPr>
      </w:pP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>
        <w:t>, integrated but not perfectly integrated</w:t>
      </w:r>
    </w:p>
    <w:p w14:paraId="16799F7D" w14:textId="77777777" w:rsidR="00FA1E7F" w:rsidRDefault="001506CE">
      <w:pPr>
        <w:numPr>
          <w:ilvl w:val="0"/>
          <w:numId w:val="13"/>
        </w:numPr>
      </w:pPr>
      <w:r>
        <w:rPr>
          <w:b/>
          <w:bCs/>
        </w:rPr>
        <w:t xml:space="preserve">Concerns with </w:t>
      </w:r>
      <w:r>
        <w:rPr>
          <w:b/>
          <w:bCs/>
        </w:rPr>
        <w:t>the above model?</w:t>
      </w:r>
    </w:p>
    <w:p w14:paraId="16799F7E" w14:textId="77777777" w:rsidR="00FA1E7F" w:rsidRDefault="001506CE">
      <w:pPr>
        <w:numPr>
          <w:ilvl w:val="1"/>
          <w:numId w:val="14"/>
        </w:numPr>
      </w:pPr>
      <w:r>
        <w:t>static - price adjustment towards a long-run equilibrium take time.</w:t>
      </w:r>
    </w:p>
    <w:p w14:paraId="16799F7F" w14:textId="77777777" w:rsidR="00FA1E7F" w:rsidRDefault="001506CE">
      <w:pPr>
        <w:numPr>
          <w:ilvl w:val="1"/>
          <w:numId w:val="14"/>
        </w:numPr>
      </w:pPr>
      <w:r>
        <w:t>Price series are often appear to be non-stationary (or to contain unit root).</w:t>
      </w:r>
    </w:p>
    <w:p w14:paraId="16799F80" w14:textId="77777777" w:rsidR="00FA1E7F" w:rsidRDefault="001506CE">
      <w:pPr>
        <w:numPr>
          <w:ilvl w:val="1"/>
          <w:numId w:val="14"/>
        </w:numPr>
      </w:pPr>
      <w:r>
        <w:t>The model above is often called the long-run relationship between the prices</w:t>
      </w:r>
    </w:p>
    <w:p w14:paraId="16799F81" w14:textId="77777777" w:rsidR="00FA1E7F" w:rsidRDefault="001506CE">
      <w:pPr>
        <w:numPr>
          <w:ilvl w:val="0"/>
          <w:numId w:val="13"/>
        </w:numPr>
      </w:pPr>
      <w:r>
        <w:rPr>
          <w:b/>
          <w:bCs/>
        </w:rPr>
        <w:t>Solution:</w:t>
      </w:r>
      <w:r>
        <w:t xml:space="preserve"> use co</w:t>
      </w:r>
      <w:r>
        <w:t>-integration models together with vector error correction model (VECM).</w:t>
      </w:r>
    </w:p>
    <w:p w14:paraId="16799F82" w14:textId="77777777" w:rsidR="00FA1E7F" w:rsidRDefault="001506CE">
      <w:pPr>
        <w:pStyle w:val="Heading2"/>
      </w:pPr>
      <w:bookmarkStart w:id="5" w:name="X50af1644f509158fef81cf2521e1c2e6afd8bca"/>
      <w:bookmarkEnd w:id="4"/>
      <w:r>
        <w:t>Cointegration test: The Engle-Granger Approach</w:t>
      </w:r>
    </w:p>
    <w:p w14:paraId="16799F83" w14:textId="77777777" w:rsidR="00FA1E7F" w:rsidRDefault="001506CE">
      <w:pPr>
        <w:pStyle w:val="Compact"/>
        <w:numPr>
          <w:ilvl w:val="0"/>
          <w:numId w:val="15"/>
        </w:numPr>
      </w:pPr>
      <w:r>
        <w:t>Retrieve the residuals from the long-run model above and use OLS to estimate the equation:</w:t>
      </w:r>
    </w:p>
    <w:p w14:paraId="16799F84" w14:textId="77777777" w:rsidR="00FA1E7F" w:rsidRDefault="001506C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γ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6799F85" w14:textId="77777777" w:rsidR="00FA1E7F" w:rsidRDefault="001506CE">
      <w:pPr>
        <w:pStyle w:val="Compact"/>
        <w:numPr>
          <w:ilvl w:val="0"/>
          <w:numId w:val="16"/>
        </w:numPr>
      </w:pPr>
      <w:r>
        <w:t xml:space="preserve">Hypothesis Test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 no co-integration (</w:t>
      </w:r>
      <m:oMath>
        <m:r>
          <w:rPr>
            <w:rFonts w:ascii="Cambria Math" w:hAnsi="Cambria Math"/>
          </w:rPr>
          <m:t>ρ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) v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 co-integration</w:t>
      </w:r>
    </w:p>
    <w:p w14:paraId="16799F86" w14:textId="77777777" w:rsidR="00FA1E7F" w:rsidRDefault="001506CE">
      <w:pPr>
        <w:pStyle w:val="Heading2"/>
      </w:pPr>
      <w:bookmarkStart w:id="6" w:name="vector-error-correction-model"/>
      <w:bookmarkEnd w:id="5"/>
      <w:r>
        <w:t>Vector Error Correction Model</w:t>
      </w:r>
    </w:p>
    <w:p w14:paraId="16799F87" w14:textId="77777777" w:rsidR="00FA1E7F" w:rsidRDefault="001506CE">
      <w:pPr>
        <w:pStyle w:val="Compact"/>
        <w:numPr>
          <w:ilvl w:val="0"/>
          <w:numId w:val="17"/>
        </w:numPr>
      </w:pPr>
      <w:r>
        <w:t xml:space="preserve">Tak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s a dependent variable, the VECM can be given as:</w:t>
      </w:r>
    </w:p>
    <w:p w14:paraId="16799F88" w14:textId="77777777" w:rsidR="00FA1E7F" w:rsidRDefault="001506C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ρE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6799F89" w14:textId="77777777" w:rsidR="00FA1E7F" w:rsidRDefault="001506CE">
      <w:pPr>
        <w:pStyle w:val="Compact"/>
        <w:numPr>
          <w:ilvl w:val="0"/>
          <w:numId w:val="18"/>
        </w:numPr>
      </w:pPr>
      <w:r>
        <w:t>If we include lags of our variables, the above model will be</w:t>
      </w:r>
      <w:r>
        <w:t>:</w:t>
      </w:r>
    </w:p>
    <w:p w14:paraId="16799F8A" w14:textId="77777777" w:rsidR="00FA1E7F" w:rsidRDefault="001506CE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ρE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p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6799F8B" w14:textId="77777777" w:rsidR="00FA1E7F" w:rsidRDefault="001506CE">
      <w:pPr>
        <w:pStyle w:val="Heading2"/>
      </w:pPr>
      <w:bookmarkStart w:id="7" w:name="Xa606a6d88fa9b905b12eb932d68d4d28be9dd37"/>
      <w:bookmarkEnd w:id="6"/>
      <w:r>
        <w:t>Price Transmission along the supply chain of salmon</w:t>
      </w:r>
    </w:p>
    <w:p w14:paraId="16799F8C" w14:textId="77777777" w:rsidR="00FA1E7F" w:rsidRDefault="001506CE">
      <w:pPr>
        <w:pStyle w:val="SourceCode"/>
      </w:pPr>
      <w:r>
        <w:rPr>
          <w:rStyle w:val="CommentTok"/>
        </w:rPr>
        <w:t>#get the data</w:t>
      </w:r>
      <w:r>
        <w:br/>
      </w:r>
      <w:r>
        <w:rPr>
          <w:rStyle w:val="NormalTok"/>
        </w:rPr>
        <w:t xml:space="preserve">sok300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dki007/Desktop/Sok-3008/mydata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rename 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sok3008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data)</w:t>
      </w:r>
    </w:p>
    <w:p w14:paraId="16799F8D" w14:textId="77777777" w:rsidR="00FA1E7F" w:rsidRDefault="001506CE">
      <w:pPr>
        <w:pStyle w:val="SourceCode"/>
      </w:pPr>
      <w:r>
        <w:rPr>
          <w:rStyle w:val="VerbatimChar"/>
        </w:rPr>
        <w:t xml:space="preserve">  Year Month Export fresh smoked</w:t>
      </w:r>
      <w:r>
        <w:br/>
      </w:r>
      <w:r>
        <w:rPr>
          <w:rStyle w:val="VerbatimChar"/>
        </w:rPr>
        <w:t>1 2008     1   3.27  8.83  14.36</w:t>
      </w:r>
      <w:r>
        <w:br/>
      </w:r>
      <w:r>
        <w:rPr>
          <w:rStyle w:val="VerbatimChar"/>
        </w:rPr>
        <w:t>2 2008     2   3.21  8.95  13.39</w:t>
      </w:r>
      <w:r>
        <w:br/>
      </w:r>
      <w:r>
        <w:rPr>
          <w:rStyle w:val="VerbatimChar"/>
        </w:rPr>
        <w:t>3 2008     3   3.37  8.38  13.32</w:t>
      </w:r>
      <w:r>
        <w:br/>
      </w:r>
      <w:r>
        <w:rPr>
          <w:rStyle w:val="VerbatimChar"/>
        </w:rPr>
        <w:t>4 2008     4   3.25  8.95  13.32</w:t>
      </w:r>
      <w:r>
        <w:br/>
      </w:r>
      <w:r>
        <w:rPr>
          <w:rStyle w:val="VerbatimChar"/>
        </w:rPr>
        <w:t>5 2008     5   3.41  8.53  13.42</w:t>
      </w:r>
      <w:r>
        <w:br/>
      </w:r>
      <w:r>
        <w:rPr>
          <w:rStyle w:val="VerbatimChar"/>
        </w:rPr>
        <w:t>6 2008     6   3.31  8.66  13.30</w:t>
      </w:r>
    </w:p>
    <w:p w14:paraId="16799F8E" w14:textId="77777777" w:rsidR="00FA1E7F" w:rsidRDefault="001506CE">
      <w:pPr>
        <w:pStyle w:val="SourceCode"/>
      </w:pPr>
      <w:r>
        <w:rPr>
          <w:rStyle w:val="CommentTok"/>
        </w:rPr>
        <w:t>#View(mydata)</w:t>
      </w:r>
    </w:p>
    <w:p w14:paraId="16799F8F" w14:textId="77777777" w:rsidR="00FA1E7F" w:rsidRDefault="001506CE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Descriptive statistics of the pric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Export=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Export,</w:t>
      </w:r>
      <w:r>
        <w:rPr>
          <w:rStyle w:val="AttributeTok"/>
        </w:rPr>
        <w:t>Fresh=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fresh, </w:t>
      </w:r>
      <w:r>
        <w:rPr>
          <w:rStyle w:val="AttributeTok"/>
        </w:rPr>
        <w:t>Smoked=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smoked))</w:t>
      </w:r>
    </w:p>
    <w:p w14:paraId="16799F90" w14:textId="77777777" w:rsidR="00FA1E7F" w:rsidRDefault="001506CE">
      <w:pPr>
        <w:pStyle w:val="SourceCode"/>
      </w:pPr>
      <w:r>
        <w:rPr>
          <w:rStyle w:val="VerbatimChar"/>
        </w:rPr>
        <w:t xml:space="preserve">     Export          Fresh           Smoked     </w:t>
      </w:r>
      <w:r>
        <w:br/>
      </w:r>
      <w:r>
        <w:rPr>
          <w:rStyle w:val="VerbatimChar"/>
        </w:rPr>
        <w:t xml:space="preserve"> Min.   :2.910   Min.   : 8.19   Min.   :12.69  </w:t>
      </w:r>
      <w:r>
        <w:br/>
      </w:r>
      <w:r>
        <w:rPr>
          <w:rStyle w:val="VerbatimChar"/>
        </w:rPr>
        <w:t xml:space="preserve"> 1st Qu.:3.660   1st Qu.: 9.13   1st Qu.:14.40  </w:t>
      </w:r>
      <w:r>
        <w:br/>
      </w:r>
      <w:r>
        <w:rPr>
          <w:rStyle w:val="VerbatimChar"/>
        </w:rPr>
        <w:t xml:space="preserve"> Median :4.790   Median :10.69   Median :15.61  </w:t>
      </w:r>
      <w:r>
        <w:br/>
      </w:r>
      <w:r>
        <w:rPr>
          <w:rStyle w:val="VerbatimChar"/>
        </w:rPr>
        <w:t xml:space="preserve"> Mean   :4.834   Mean   :10.86   Mean   :16.05  </w:t>
      </w:r>
      <w:r>
        <w:br/>
      </w:r>
      <w:r>
        <w:rPr>
          <w:rStyle w:val="VerbatimChar"/>
        </w:rPr>
        <w:t xml:space="preserve"> 3rd Qu.:5.665   3rd Qu.:11.71   3rd Qu.:17.27  </w:t>
      </w:r>
      <w:r>
        <w:br/>
      </w:r>
      <w:r>
        <w:rPr>
          <w:rStyle w:val="VerbatimChar"/>
        </w:rPr>
        <w:t xml:space="preserve"> Max.   :8.</w:t>
      </w:r>
      <w:r>
        <w:rPr>
          <w:rStyle w:val="VerbatimChar"/>
        </w:rPr>
        <w:t xml:space="preserve">010   Max.   :15.37   Max.   :21.46  </w:t>
      </w:r>
    </w:p>
    <w:p w14:paraId="16799F91" w14:textId="77777777" w:rsidR="00FA1E7F" w:rsidRDefault="001506CE">
      <w:pPr>
        <w:pStyle w:val="FirstParagraph"/>
      </w:pPr>
      <w:r>
        <w:t>Transform the prices to log prices</w:t>
      </w:r>
    </w:p>
    <w:p w14:paraId="16799F92" w14:textId="77777777" w:rsidR="00FA1E7F" w:rsidRDefault="001506CE">
      <w:pPr>
        <w:pStyle w:val="SourceCode"/>
      </w:pPr>
      <w:r>
        <w:rPr>
          <w:rStyle w:val="NormalTok"/>
        </w:rPr>
        <w:t xml:space="preserve">Export </w:t>
      </w:r>
      <w:r>
        <w:rPr>
          <w:rStyle w:val="OtherTok"/>
        </w:rPr>
        <w:t>&lt;-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Export</w:t>
      </w:r>
      <w:r>
        <w:br/>
      </w:r>
      <w:r>
        <w:rPr>
          <w:rStyle w:val="NormalTok"/>
        </w:rPr>
        <w:t xml:space="preserve">Fresh </w:t>
      </w:r>
      <w:r>
        <w:rPr>
          <w:rStyle w:val="OtherTok"/>
        </w:rPr>
        <w:t>&lt;-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fresh</w:t>
      </w:r>
      <w:r>
        <w:br/>
      </w:r>
      <w:r>
        <w:rPr>
          <w:rStyle w:val="NormalTok"/>
        </w:rPr>
        <w:t xml:space="preserve">Smoked </w:t>
      </w:r>
      <w:r>
        <w:rPr>
          <w:rStyle w:val="OtherTok"/>
        </w:rPr>
        <w:t>&lt;-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smoked</w:t>
      </w:r>
    </w:p>
    <w:p w14:paraId="16799F93" w14:textId="77777777" w:rsidR="00FA1E7F" w:rsidRDefault="001506CE">
      <w:pPr>
        <w:pStyle w:val="FirstParagraph"/>
      </w:pPr>
      <w:r>
        <w:lastRenderedPageBreak/>
        <w:t>Transform the prices to log form:</w:t>
      </w:r>
    </w:p>
    <w:p w14:paraId="16799F94" w14:textId="77777777" w:rsidR="00FA1E7F" w:rsidRDefault="001506CE">
      <w:pPr>
        <w:pStyle w:val="SourceCode"/>
      </w:pPr>
      <w:r>
        <w:rPr>
          <w:rStyle w:val="NormalTok"/>
        </w:rPr>
        <w:t xml:space="preserve">lex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Export)</w:t>
      </w:r>
      <w:r>
        <w:br/>
      </w:r>
      <w:r>
        <w:rPr>
          <w:rStyle w:val="NormalTok"/>
        </w:rPr>
        <w:t xml:space="preserve">lfres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Fresh)</w:t>
      </w:r>
      <w:r>
        <w:br/>
      </w:r>
      <w:r>
        <w:rPr>
          <w:rStyle w:val="NormalTok"/>
        </w:rPr>
        <w:t xml:space="preserve">lsmok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Smoked)</w:t>
      </w:r>
    </w:p>
    <w:p w14:paraId="16799F95" w14:textId="77777777" w:rsidR="00FA1E7F" w:rsidRDefault="001506CE">
      <w:pPr>
        <w:pStyle w:val="FirstParagraph"/>
      </w:pPr>
      <w:r>
        <w:t xml:space="preserve">Convert the </w:t>
      </w:r>
      <w:r>
        <w:t>prices to time series data:</w:t>
      </w:r>
    </w:p>
    <w:p w14:paraId="16799F96" w14:textId="77777777" w:rsidR="00FA1E7F" w:rsidRDefault="001506CE">
      <w:pPr>
        <w:pStyle w:val="SourceCode"/>
      </w:pPr>
      <w:r>
        <w:rPr>
          <w:rStyle w:val="NormalTok"/>
        </w:rPr>
        <w:t>lexport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lexport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fresh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lfresh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moked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lsmoked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16799F97" w14:textId="77777777" w:rsidR="00FA1E7F" w:rsidRDefault="001506CE">
      <w:pPr>
        <w:pStyle w:val="SourceCode"/>
      </w:pPr>
      <w:r>
        <w:rPr>
          <w:rStyle w:val="CommentTok"/>
        </w:rPr>
        <w:t xml:space="preserve"># plot the log prices </w:t>
      </w:r>
      <w:r>
        <w:br/>
      </w:r>
      <w:r>
        <w:br/>
      </w:r>
      <w:r>
        <w:rPr>
          <w:rStyle w:val="CommentTok"/>
        </w:rPr>
        <w:t xml:space="preserve">#plot of log of prices, Fresh salmon vs export price 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fresh, </w:t>
      </w:r>
      <w:r>
        <w:rPr>
          <w:rStyle w:val="AttributeTok"/>
        </w:rPr>
        <w:t>type 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 fresh salmon(Euro/Kg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new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expor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y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Log export Price(Euro/Kg)"</w:t>
      </w:r>
      <w:r>
        <w:rPr>
          <w:rStyle w:val="NormalTok"/>
        </w:rPr>
        <w:t xml:space="preserve">, </w:t>
      </w:r>
      <w:r>
        <w:rPr>
          <w:rStyle w:val="Attribut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resh salmon"</w:t>
      </w:r>
      <w:r>
        <w:rPr>
          <w:rStyle w:val="NormalTok"/>
        </w:rPr>
        <w:t xml:space="preserve">, </w:t>
      </w:r>
      <w:r>
        <w:rPr>
          <w:rStyle w:val="StringTok"/>
        </w:rPr>
        <w:t>"Export pric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6799F98" w14:textId="77777777" w:rsidR="00FA1E7F" w:rsidRDefault="001506CE">
      <w:pPr>
        <w:pStyle w:val="FirstParagraph"/>
      </w:pPr>
      <w:r>
        <w:rPr>
          <w:noProof/>
        </w:rPr>
        <w:drawing>
          <wp:inline distT="0" distB="0" distL="0" distR="0" wp14:anchorId="16799FC6" wp14:editId="16799FC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rice_transmiss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99F99" w14:textId="77777777" w:rsidR="00FA1E7F" w:rsidRDefault="001506CE">
      <w:pPr>
        <w:pStyle w:val="Heading2"/>
      </w:pPr>
      <w:bookmarkStart w:id="8" w:name="stationarity-test-augmented-dickey-test"/>
      <w:bookmarkEnd w:id="7"/>
      <w:r>
        <w:lastRenderedPageBreak/>
        <w:t>Stationarity Test : Augmented Dickey Test</w:t>
      </w:r>
    </w:p>
    <w:p w14:paraId="16799F9A" w14:textId="77777777" w:rsidR="00FA1E7F" w:rsidRDefault="001506CE">
      <w:pPr>
        <w:pStyle w:val="FirstParagraph"/>
      </w:pPr>
      <w:r>
        <w:rPr>
          <w:b/>
          <w:bCs/>
        </w:rPr>
        <w:t>Stationarity Test : prices in levels</w:t>
      </w:r>
    </w:p>
    <w:p w14:paraId="16799F9B" w14:textId="77777777" w:rsidR="00FA1E7F" w:rsidRDefault="001506CE">
      <w:pPr>
        <w:pStyle w:val="SourceCode"/>
      </w:pPr>
      <w:r>
        <w:rPr>
          <w:rStyle w:val="CommentTok"/>
        </w:rPr>
        <w:t xml:space="preserve">#' Test for stationarity, </w:t>
      </w:r>
      <w:r>
        <w:br/>
      </w:r>
      <w:r>
        <w:rPr>
          <w:rStyle w:val="CommentTok"/>
        </w:rPr>
        <w:t>#' H0: Unit-root, i.e. nonstationary.</w:t>
      </w:r>
      <w:r>
        <w:br/>
      </w:r>
      <w:r>
        <w:rPr>
          <w:rStyle w:val="FunctionTok"/>
        </w:rPr>
        <w:t>suppressPackageStartupMessage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tseries))</w:t>
      </w:r>
      <w:r>
        <w:br/>
      </w:r>
      <w:r>
        <w:br/>
      </w:r>
      <w:r>
        <w:rPr>
          <w:rStyle w:val="CommentTok"/>
        </w:rPr>
        <w:t xml:space="preserve"># ADF on export prices 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lexport)</w:t>
      </w:r>
    </w:p>
    <w:p w14:paraId="16799F9C" w14:textId="77777777" w:rsidR="00FA1E7F" w:rsidRDefault="001506CE">
      <w:pPr>
        <w:pStyle w:val="SourceCode"/>
      </w:pPr>
      <w:r>
        <w:br/>
      </w:r>
      <w:r>
        <w:rPr>
          <w:rStyle w:val="VerbatimChar"/>
        </w:rPr>
        <w:t xml:space="preserve">    Augmented Dicke</w:t>
      </w:r>
      <w:r>
        <w:rPr>
          <w:rStyle w:val="VerbatimChar"/>
        </w:rPr>
        <w:t>y-Fuller Test</w:t>
      </w:r>
      <w:r>
        <w:br/>
      </w:r>
      <w:r>
        <w:br/>
      </w:r>
      <w:r>
        <w:rPr>
          <w:rStyle w:val="VerbatimChar"/>
        </w:rPr>
        <w:t>data:  lexport</w:t>
      </w:r>
      <w:r>
        <w:br/>
      </w:r>
      <w:r>
        <w:rPr>
          <w:rStyle w:val="VerbatimChar"/>
        </w:rPr>
        <w:t>Dickey-Fuller = -3.0917, Lag order = 5, p-value = 0.1228</w:t>
      </w:r>
      <w:r>
        <w:br/>
      </w:r>
      <w:r>
        <w:rPr>
          <w:rStyle w:val="VerbatimChar"/>
        </w:rPr>
        <w:t>alternative hypothesis: stationary</w:t>
      </w:r>
    </w:p>
    <w:p w14:paraId="16799F9D" w14:textId="77777777" w:rsidR="00FA1E7F" w:rsidRDefault="001506CE">
      <w:pPr>
        <w:pStyle w:val="SourceCode"/>
      </w:pPr>
      <w:r>
        <w:rPr>
          <w:rStyle w:val="CommentTok"/>
        </w:rPr>
        <w:t>#ADF test on Fresh salmon price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lfresh)</w:t>
      </w:r>
    </w:p>
    <w:p w14:paraId="16799F9E" w14:textId="77777777" w:rsidR="00FA1E7F" w:rsidRDefault="001506CE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lfresh</w:t>
      </w:r>
      <w:r>
        <w:br/>
      </w:r>
      <w:r>
        <w:rPr>
          <w:rStyle w:val="VerbatimChar"/>
        </w:rPr>
        <w:t>Dickey-Fuller = -2.7786, Lag order = 5, p-value = 0.2529</w:t>
      </w:r>
      <w:r>
        <w:br/>
      </w:r>
      <w:r>
        <w:rPr>
          <w:rStyle w:val="VerbatimChar"/>
        </w:rPr>
        <w:t>alternative hypothesis: stationary</w:t>
      </w:r>
    </w:p>
    <w:p w14:paraId="16799F9F" w14:textId="77777777" w:rsidR="00FA1E7F" w:rsidRDefault="001506CE">
      <w:pPr>
        <w:pStyle w:val="SourceCode"/>
      </w:pPr>
      <w:r>
        <w:rPr>
          <w:rStyle w:val="CommentTok"/>
        </w:rPr>
        <w:t xml:space="preserve">#ADF test on Smoked salmon prices 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lsmoked)</w:t>
      </w:r>
    </w:p>
    <w:p w14:paraId="16799FA0" w14:textId="77777777" w:rsidR="00FA1E7F" w:rsidRDefault="001506CE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lsmoked</w:t>
      </w:r>
      <w:r>
        <w:br/>
      </w:r>
      <w:r>
        <w:rPr>
          <w:rStyle w:val="VerbatimChar"/>
        </w:rPr>
        <w:t>Dickey-Fuller = -2.7335, Lag order = 5, p-value = 0.2717</w:t>
      </w:r>
      <w:r>
        <w:br/>
      </w:r>
      <w:r>
        <w:rPr>
          <w:rStyle w:val="VerbatimChar"/>
        </w:rPr>
        <w:t>alternative hypothesis: stationary</w:t>
      </w:r>
    </w:p>
    <w:p w14:paraId="16799FA1" w14:textId="77777777" w:rsidR="00FA1E7F" w:rsidRDefault="001506CE">
      <w:pPr>
        <w:pStyle w:val="FirstParagraph"/>
      </w:pPr>
      <w:r>
        <w:rPr>
          <w:b/>
          <w:bCs/>
        </w:rPr>
        <w:t>Stationarity Test : prices in first differences</w:t>
      </w:r>
    </w:p>
    <w:p w14:paraId="16799FA2" w14:textId="77777777" w:rsidR="00FA1E7F" w:rsidRDefault="001506CE">
      <w:pPr>
        <w:pStyle w:val="SourceCode"/>
      </w:pPr>
      <w:r>
        <w:rPr>
          <w:rStyle w:val="CommentTok"/>
        </w:rPr>
        <w:t xml:space="preserve">#First differences 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lexport))</w:t>
      </w:r>
    </w:p>
    <w:p w14:paraId="16799FA3" w14:textId="77777777" w:rsidR="00FA1E7F" w:rsidRDefault="001506CE">
      <w:pPr>
        <w:pStyle w:val="SourceCode"/>
      </w:pPr>
      <w:r>
        <w:rPr>
          <w:rStyle w:val="VerbatimChar"/>
        </w:rPr>
        <w:t>Warning in adf.test(diff(lexport)): p-value smaller than printed p-value</w:t>
      </w:r>
    </w:p>
    <w:p w14:paraId="16799FA4" w14:textId="77777777" w:rsidR="00FA1E7F" w:rsidRDefault="001506CE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iff(lexport)</w:t>
      </w:r>
      <w:r>
        <w:br/>
      </w:r>
      <w:r>
        <w:rPr>
          <w:rStyle w:val="VerbatimChar"/>
        </w:rPr>
        <w:t>Dickey-Fuller = -5.7545, Lag order = 4, p-value = 0.01</w:t>
      </w:r>
      <w:r>
        <w:br/>
      </w:r>
      <w:r>
        <w:rPr>
          <w:rStyle w:val="VerbatimChar"/>
        </w:rPr>
        <w:t>alternative hypothesis: stationary</w:t>
      </w:r>
    </w:p>
    <w:p w14:paraId="16799FA5" w14:textId="77777777" w:rsidR="00FA1E7F" w:rsidRDefault="001506CE">
      <w:pPr>
        <w:pStyle w:val="SourceCode"/>
      </w:pPr>
      <w:r>
        <w:rPr>
          <w:rStyle w:val="CommentTok"/>
        </w:rPr>
        <w:lastRenderedPageBreak/>
        <w:t xml:space="preserve">#First differences 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lfresh))</w:t>
      </w:r>
    </w:p>
    <w:p w14:paraId="16799FA6" w14:textId="77777777" w:rsidR="00FA1E7F" w:rsidRDefault="001506CE">
      <w:pPr>
        <w:pStyle w:val="SourceCode"/>
      </w:pPr>
      <w:r>
        <w:rPr>
          <w:rStyle w:val="VerbatimChar"/>
        </w:rPr>
        <w:t>Warning in adf.test(diff(lfresh)): p-value smaller than printed p-</w:t>
      </w:r>
      <w:r>
        <w:rPr>
          <w:rStyle w:val="VerbatimChar"/>
        </w:rPr>
        <w:t>value</w:t>
      </w:r>
    </w:p>
    <w:p w14:paraId="16799FA7" w14:textId="77777777" w:rsidR="00FA1E7F" w:rsidRDefault="001506CE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iff(lfresh)</w:t>
      </w:r>
      <w:r>
        <w:br/>
      </w:r>
      <w:r>
        <w:rPr>
          <w:rStyle w:val="VerbatimChar"/>
        </w:rPr>
        <w:t>Dickey-Fuller = -5.818, Lag order = 4, p-value = 0.01</w:t>
      </w:r>
      <w:r>
        <w:br/>
      </w:r>
      <w:r>
        <w:rPr>
          <w:rStyle w:val="VerbatimChar"/>
        </w:rPr>
        <w:t>alternative hypothesis: stationary</w:t>
      </w:r>
    </w:p>
    <w:p w14:paraId="16799FA8" w14:textId="77777777" w:rsidR="00FA1E7F" w:rsidRDefault="001506CE">
      <w:pPr>
        <w:pStyle w:val="SourceCode"/>
      </w:pPr>
      <w:r>
        <w:rPr>
          <w:rStyle w:val="CommentTok"/>
        </w:rPr>
        <w:t xml:space="preserve"># First differences </w:t>
      </w:r>
      <w:r>
        <w:br/>
      </w:r>
      <w:r>
        <w:rPr>
          <w:rStyle w:val="FunctionTok"/>
        </w:rPr>
        <w:t>adf.test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lsmoked))</w:t>
      </w:r>
    </w:p>
    <w:p w14:paraId="16799FA9" w14:textId="77777777" w:rsidR="00FA1E7F" w:rsidRDefault="001506CE">
      <w:pPr>
        <w:pStyle w:val="SourceCode"/>
      </w:pPr>
      <w:r>
        <w:rPr>
          <w:rStyle w:val="VerbatimChar"/>
        </w:rPr>
        <w:t>Warning in adf.test(diff(lsmoked)): p-value smaller than prin</w:t>
      </w:r>
      <w:r>
        <w:rPr>
          <w:rStyle w:val="VerbatimChar"/>
        </w:rPr>
        <w:t>ted p-value</w:t>
      </w:r>
    </w:p>
    <w:p w14:paraId="16799FAA" w14:textId="77777777" w:rsidR="00FA1E7F" w:rsidRDefault="001506CE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iff(lsmoked)</w:t>
      </w:r>
      <w:r>
        <w:br/>
      </w:r>
      <w:r>
        <w:rPr>
          <w:rStyle w:val="VerbatimChar"/>
        </w:rPr>
        <w:t>Dickey-Fuller = -6.6758, Lag order = 4, p-value = 0.01</w:t>
      </w:r>
      <w:r>
        <w:br/>
      </w:r>
      <w:r>
        <w:rPr>
          <w:rStyle w:val="VerbatimChar"/>
        </w:rPr>
        <w:t>alternative hypothesis: stationary</w:t>
      </w:r>
    </w:p>
    <w:p w14:paraId="16799FAB" w14:textId="77777777" w:rsidR="00FA1E7F" w:rsidRDefault="001506CE">
      <w:pPr>
        <w:pStyle w:val="Heading2"/>
      </w:pPr>
      <w:bookmarkStart w:id="9" w:name="X9842646d1bfa31cb5a6e61252b099cd38fc69cb"/>
      <w:bookmarkEnd w:id="8"/>
      <w:r>
        <w:t>Cointegration test : Engle-Granger Approach</w:t>
      </w:r>
    </w:p>
    <w:p w14:paraId="16799FAC" w14:textId="77777777" w:rsidR="00FA1E7F" w:rsidRDefault="001506CE">
      <w:pPr>
        <w:pStyle w:val="SourceCode"/>
      </w:pPr>
      <w:r>
        <w:rPr>
          <w:rStyle w:val="FunctionTok"/>
        </w:rPr>
        <w:t>suppressPackageStartupMessage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dynlm))</w:t>
      </w:r>
      <w:r>
        <w:br/>
      </w:r>
      <w:r>
        <w:rPr>
          <w:rStyle w:val="CommentTok"/>
        </w:rPr>
        <w:t>#Estimate long-run relationship</w:t>
      </w:r>
      <w:r>
        <w:br/>
      </w:r>
      <w:r>
        <w:rPr>
          <w:rStyle w:val="NormalTok"/>
        </w:rPr>
        <w:t>model_fresh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lfresh</w:t>
      </w:r>
      <w:r>
        <w:rPr>
          <w:rStyle w:val="SpecialCharTok"/>
        </w:rPr>
        <w:t>~</w:t>
      </w:r>
      <w:r>
        <w:rPr>
          <w:rStyle w:val="NormalTok"/>
        </w:rPr>
        <w:t>lexpor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_fresh)</w:t>
      </w:r>
    </w:p>
    <w:p w14:paraId="16799FAD" w14:textId="77777777" w:rsidR="00FA1E7F" w:rsidRDefault="001506CE">
      <w:pPr>
        <w:pStyle w:val="SourceCode"/>
      </w:pPr>
      <w:r>
        <w:br/>
      </w:r>
      <w:r>
        <w:rPr>
          <w:rStyle w:val="VerbatimChar"/>
        </w:rPr>
        <w:t>Time series regression with "ts" data:</w:t>
      </w:r>
      <w:r>
        <w:br/>
      </w:r>
      <w:r>
        <w:rPr>
          <w:rStyle w:val="VerbatimChar"/>
        </w:rPr>
        <w:t>Start = 2008(1), End = 2018(7)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dynlm(formula = lfresh ~ lexport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</w:t>
      </w:r>
      <w:r>
        <w:rPr>
          <w:rStyle w:val="VerbatimChar"/>
        </w:rPr>
        <w:t xml:space="preserve"> Max </w:t>
      </w:r>
      <w:r>
        <w:br/>
      </w:r>
      <w:r>
        <w:rPr>
          <w:rStyle w:val="VerbatimChar"/>
        </w:rPr>
        <w:t xml:space="preserve">-0.228574 -0.044040 -0.004528  0.038078  0.159721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>(Intercept)  1.40265    0.03557   39.44   &lt;2e-16 ***</w:t>
      </w:r>
      <w:r>
        <w:br/>
      </w:r>
      <w:r>
        <w:rPr>
          <w:rStyle w:val="VerbatimChar"/>
        </w:rPr>
        <w:t>lexport      0.62670    0.02274   27.56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</w:t>
      </w:r>
      <w:r>
        <w:rPr>
          <w:rStyle w:val="VerbatimChar"/>
        </w:rPr>
        <w:t>*' 0.001 '**' 0.01 '*' 0.05 '.' 0.1 ' ' 1</w:t>
      </w:r>
      <w:r>
        <w:br/>
      </w:r>
      <w:r>
        <w:br/>
      </w:r>
      <w:r>
        <w:rPr>
          <w:rStyle w:val="VerbatimChar"/>
        </w:rPr>
        <w:t>Residual standard error: 0.06518 on 125 degrees of freedom</w:t>
      </w:r>
      <w:r>
        <w:br/>
      </w:r>
      <w:r>
        <w:rPr>
          <w:rStyle w:val="VerbatimChar"/>
        </w:rPr>
        <w:lastRenderedPageBreak/>
        <w:t xml:space="preserve">Multiple R-squared:  0.8587,    Adjusted R-squared:  0.8575 </w:t>
      </w:r>
      <w:r>
        <w:br/>
      </w:r>
      <w:r>
        <w:rPr>
          <w:rStyle w:val="VerbatimChar"/>
        </w:rPr>
        <w:t>F-statistic: 759.5 on 1 and 125 DF,  p-value: &lt; 2.2e-16</w:t>
      </w:r>
    </w:p>
    <w:p w14:paraId="16799FAE" w14:textId="77777777" w:rsidR="00FA1E7F" w:rsidRDefault="001506CE">
      <w:pPr>
        <w:pStyle w:val="SourceCode"/>
      </w:pPr>
      <w:r>
        <w:rPr>
          <w:rStyle w:val="CommentTok"/>
        </w:rPr>
        <w:t xml:space="preserve">#extract residuals from the long-run </w:t>
      </w:r>
      <w:r>
        <w:rPr>
          <w:rStyle w:val="CommentTok"/>
        </w:rPr>
        <w:t xml:space="preserve">model, and convert to time series object  </w:t>
      </w:r>
      <w:r>
        <w:br/>
      </w:r>
      <w:r>
        <w:rPr>
          <w:rStyle w:val="NormalTok"/>
        </w:rPr>
        <w:t>r_f</w:t>
      </w:r>
      <w:r>
        <w:rPr>
          <w:rStyle w:val="OtherTok"/>
        </w:rPr>
        <w:t>=</w:t>
      </w:r>
      <w:r>
        <w:rPr>
          <w:rStyle w:val="FunctionTok"/>
        </w:rPr>
        <w:t>ts</w:t>
      </w:r>
      <w:r>
        <w:rPr>
          <w:rStyle w:val="NormalTok"/>
        </w:rPr>
        <w:t>(</w:t>
      </w:r>
      <w:r>
        <w:rPr>
          <w:rStyle w:val="FunctionTok"/>
        </w:rPr>
        <w:t>resid</w:t>
      </w:r>
      <w:r>
        <w:rPr>
          <w:rStyle w:val="NormalTok"/>
        </w:rPr>
        <w:t>(model_fresh),</w:t>
      </w:r>
      <w:r>
        <w:rPr>
          <w:rStyle w:val="AttributeTok"/>
        </w:rPr>
        <w:t>start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AttributeTok"/>
        </w:rPr>
        <w:t>frequency=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ointegration test </w:t>
      </w:r>
      <w:r>
        <w:br/>
      </w:r>
      <w:r>
        <w:rPr>
          <w:rStyle w:val="CommentTok"/>
        </w:rPr>
        <w:t xml:space="preserve"># H0: the series are not cointegrated  vs H1: the series are cointegrated </w:t>
      </w:r>
      <w:r>
        <w:br/>
      </w:r>
      <w:r>
        <w:rPr>
          <w:rStyle w:val="NormalTok"/>
        </w:rPr>
        <w:t>coint_fresh</w:t>
      </w:r>
      <w:r>
        <w:rPr>
          <w:rStyle w:val="OtherTok"/>
        </w:rPr>
        <w:t>=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r_f)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r_f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r_f)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oint_fresh)</w:t>
      </w:r>
    </w:p>
    <w:p w14:paraId="16799FAF" w14:textId="77777777" w:rsidR="00FA1E7F" w:rsidRDefault="001506CE">
      <w:pPr>
        <w:pStyle w:val="SourceCode"/>
      </w:pPr>
      <w:r>
        <w:br/>
      </w:r>
      <w:r>
        <w:rPr>
          <w:rStyle w:val="VerbatimChar"/>
        </w:rPr>
        <w:t>Time series regression with "ts" data:</w:t>
      </w:r>
      <w:r>
        <w:br/>
      </w:r>
      <w:r>
        <w:rPr>
          <w:rStyle w:val="VerbatimChar"/>
        </w:rPr>
        <w:t>Start = 2008(3), End = 2018(7)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dynlm(formula = diff(r_f) ~ L(r_f, 1) + L(diff(r_f), 1)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22050 -0.03145  0.00331  </w:t>
      </w:r>
      <w:r>
        <w:rPr>
          <w:rStyle w:val="VerbatimChar"/>
        </w:rPr>
        <w:t xml:space="preserve">0.02648  0.14400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Estimate Std. Error t value Pr(&gt;|t|)    </w:t>
      </w:r>
      <w:r>
        <w:br/>
      </w:r>
      <w:r>
        <w:rPr>
          <w:rStyle w:val="VerbatimChar"/>
        </w:rPr>
        <w:t xml:space="preserve">(Intercept)      0.0001746  0.0050440   0.035    0.972    </w:t>
      </w:r>
      <w:r>
        <w:br/>
      </w:r>
      <w:r>
        <w:rPr>
          <w:rStyle w:val="VerbatimChar"/>
        </w:rPr>
        <w:t>L(r_f, 1)       -0.4391244  0.0920737  -4.769 5.17e-06 ***</w:t>
      </w:r>
      <w:r>
        <w:br/>
      </w:r>
      <w:r>
        <w:rPr>
          <w:rStyle w:val="VerbatimChar"/>
        </w:rPr>
        <w:t xml:space="preserve">L(diff(r_f), 1) -0.0795455  0.0922681  -0.862 </w:t>
      </w:r>
      <w:r>
        <w:rPr>
          <w:rStyle w:val="VerbatimChar"/>
        </w:rPr>
        <w:t xml:space="preserve">   0.390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or: 0.05636 on 122 degrees of freedom</w:t>
      </w:r>
      <w:r>
        <w:br/>
      </w:r>
      <w:r>
        <w:rPr>
          <w:rStyle w:val="VerbatimChar"/>
        </w:rPr>
        <w:t xml:space="preserve">Multiple R-squared:  0.2337,    Adjusted R-squared:  0.2212 </w:t>
      </w:r>
      <w:r>
        <w:br/>
      </w:r>
      <w:r>
        <w:rPr>
          <w:rStyle w:val="VerbatimChar"/>
        </w:rPr>
        <w:t>F-statistic: 18.61 on 2 and 122 DF,  p-value: 8.845e-08</w:t>
      </w:r>
    </w:p>
    <w:p w14:paraId="16799FB0" w14:textId="77777777" w:rsidR="00FA1E7F" w:rsidRDefault="001506CE">
      <w:pPr>
        <w:numPr>
          <w:ilvl w:val="0"/>
          <w:numId w:val="19"/>
        </w:numPr>
      </w:pPr>
      <w:r>
        <w:rPr>
          <w:b/>
          <w:bCs/>
        </w:rPr>
        <w:t>Compare</w:t>
      </w:r>
      <w:r>
        <w:t xml:space="preserve"> the </w:t>
      </w:r>
      <m:oMath>
        <m:r>
          <w:rPr>
            <w:rFonts w:ascii="Cambria Math" w:hAnsi="Cambria Math"/>
          </w:rPr>
          <m:t>τ</m:t>
        </m:r>
      </m:oMath>
      <w:r>
        <w:t xml:space="preserve"> (i.e., </w:t>
      </w:r>
      <m:oMath>
        <m:r>
          <w:rPr>
            <w:rFonts w:ascii="Cambria Math" w:hAnsi="Cambria Math"/>
          </w:rPr>
          <m:t>t</m:t>
        </m:r>
      </m:oMath>
      <w:r>
        <w:t>-value ) with the critical value for the cointegration test from the book (on page 583).</w:t>
      </w:r>
    </w:p>
    <w:p w14:paraId="16799FB1" w14:textId="77777777" w:rsidR="00FA1E7F" w:rsidRDefault="001506CE">
      <w:pPr>
        <w:numPr>
          <w:ilvl w:val="0"/>
          <w:numId w:val="19"/>
        </w:numPr>
      </w:pPr>
      <w:r>
        <w:t xml:space="preserve">Reject H0 if </w:t>
      </w:r>
      <m:oMath>
        <m:r>
          <w:rPr>
            <w:rFonts w:ascii="Cambria Math" w:hAnsi="Cambria Math"/>
          </w:rPr>
          <m:t>τ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value .</w:t>
      </w:r>
    </w:p>
    <w:p w14:paraId="16799FB2" w14:textId="77777777" w:rsidR="00FA1E7F" w:rsidRDefault="001506CE">
      <w:pPr>
        <w:numPr>
          <w:ilvl w:val="0"/>
          <w:numId w:val="19"/>
        </w:numPr>
      </w:pPr>
      <w:r>
        <w:t xml:space="preserve">The value of the </w:t>
      </w:r>
      <m:oMath>
        <m:r>
          <w:rPr>
            <w:rFonts w:ascii="Cambria Math" w:hAnsi="Cambria Math"/>
          </w:rPr>
          <m:t>τ</m:t>
        </m:r>
      </m:oMath>
      <w:r>
        <w:t xml:space="preserve"> statistic in this case is 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.769</m:t>
        </m:r>
      </m:oMath>
    </w:p>
    <w:p w14:paraId="16799FB3" w14:textId="77777777" w:rsidR="00FA1E7F" w:rsidRDefault="001506CE">
      <w:pPr>
        <w:numPr>
          <w:ilvl w:val="0"/>
          <w:numId w:val="19"/>
        </w:numPr>
      </w:pPr>
      <w:r>
        <w:t xml:space="preserve">The </w:t>
      </w:r>
      <m:oMath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%</m:t>
        </m:r>
      </m:oMath>
      <w:r>
        <w:t xml:space="preserve"> critical value with intercept included in the long-</w:t>
      </w:r>
      <w:r>
        <w:t xml:space="preserve">run relationship i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.37</m:t>
        </m:r>
      </m:oMath>
    </w:p>
    <w:p w14:paraId="16799FB4" w14:textId="77777777" w:rsidR="00FA1E7F" w:rsidRDefault="001506CE">
      <w:pPr>
        <w:numPr>
          <w:ilvl w:val="0"/>
          <w:numId w:val="19"/>
        </w:numPr>
      </w:pPr>
      <w:r>
        <w:rPr>
          <w:b/>
          <w:bCs/>
        </w:rPr>
        <w:t>Conclusion</w:t>
      </w:r>
      <w:r>
        <w:t xml:space="preserve"> : Reject H_0: no cointegration since </w:t>
      </w:r>
      <m:oMath>
        <m:r>
          <w:rPr>
            <w:rFonts w:ascii="Cambria Math" w:hAnsi="Cambria Math"/>
          </w:rPr>
          <m:t>τ</m:t>
        </m:r>
      </m:oMath>
      <w:r>
        <w:t xml:space="preserve"> is less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</w:p>
    <w:p w14:paraId="16799FB5" w14:textId="77777777" w:rsidR="00FA1E7F" w:rsidRDefault="001506CE">
      <w:pPr>
        <w:pStyle w:val="FirstParagraph"/>
      </w:pPr>
      <w:r>
        <w:t>The result-that the export price and fresh salmon price are co-integrated- has major economic implications! It means that when export price changes, the retail p</w:t>
      </w:r>
      <w:r>
        <w:t>rices also changes, and vice verse. To find the speed of price adjustment estimate vector error correction model.</w:t>
      </w:r>
    </w:p>
    <w:p w14:paraId="16799FB6" w14:textId="77777777" w:rsidR="00FA1E7F" w:rsidRDefault="001506CE">
      <w:pPr>
        <w:pStyle w:val="Heading2"/>
      </w:pPr>
      <w:bookmarkStart w:id="10" w:name="vector-error-correction-model-1"/>
      <w:bookmarkEnd w:id="9"/>
      <w:r>
        <w:lastRenderedPageBreak/>
        <w:t>Vector Error Correction Model</w:t>
      </w:r>
    </w:p>
    <w:p w14:paraId="16799FB7" w14:textId="77777777" w:rsidR="00FA1E7F" w:rsidRDefault="001506CE">
      <w:pPr>
        <w:pStyle w:val="FirstParagraph"/>
      </w:pPr>
      <w:r>
        <w:rPr>
          <w:b/>
          <w:bCs/>
        </w:rPr>
        <w:t>Estimate each models separately</w:t>
      </w:r>
    </w:p>
    <w:p w14:paraId="16799FB8" w14:textId="77777777" w:rsidR="00FA1E7F" w:rsidRDefault="001506CE">
      <w:pPr>
        <w:pStyle w:val="SourceCode"/>
      </w:pPr>
      <w:r>
        <w:rPr>
          <w:rStyle w:val="NormalTok"/>
        </w:rPr>
        <w:t xml:space="preserve">Fresh_ve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fresh)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r_f))</w:t>
      </w:r>
      <w:r>
        <w:br/>
      </w:r>
      <w:r>
        <w:rPr>
          <w:rStyle w:val="NormalTok"/>
        </w:rPr>
        <w:t xml:space="preserve">Export_ve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export)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r_f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resh_vecm)</w:t>
      </w:r>
    </w:p>
    <w:p w14:paraId="16799FB9" w14:textId="77777777" w:rsidR="00FA1E7F" w:rsidRDefault="001506CE">
      <w:pPr>
        <w:pStyle w:val="SourceCode"/>
      </w:pPr>
      <w:r>
        <w:br/>
      </w:r>
      <w:r>
        <w:rPr>
          <w:rStyle w:val="VerbatimChar"/>
        </w:rPr>
        <w:t>Time series regression with "ts" data:</w:t>
      </w:r>
      <w:r>
        <w:br/>
      </w:r>
      <w:r>
        <w:rPr>
          <w:rStyle w:val="VerbatimChar"/>
        </w:rPr>
        <w:t>Start = 2008(2), End = 2018(7)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dynlm(formula = d(lfresh) ~ L(r_f)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13404 -0.02668  0.00151  0.02525  0.11560 </w:t>
      </w:r>
      <w:r>
        <w:br/>
      </w:r>
      <w:r>
        <w:br/>
      </w:r>
      <w:r>
        <w:rPr>
          <w:rStyle w:val="VerbatimChar"/>
        </w:rPr>
        <w:t>Coefficie</w:t>
      </w:r>
      <w:r>
        <w:rPr>
          <w:rStyle w:val="VerbatimChar"/>
        </w:rPr>
        <w:t>nts:</w:t>
      </w:r>
      <w:r>
        <w:br/>
      </w:r>
      <w:r>
        <w:rPr>
          <w:rStyle w:val="VerbatimChar"/>
        </w:rPr>
        <w:t xml:space="preserve">             Estimate Std. Error t value Pr(&gt;|t|)    </w:t>
      </w:r>
      <w:r>
        <w:br/>
      </w:r>
      <w:r>
        <w:rPr>
          <w:rStyle w:val="VerbatimChar"/>
        </w:rPr>
        <w:t xml:space="preserve">(Intercept)  0.003244   0.003785   0.857    0.393    </w:t>
      </w:r>
      <w:r>
        <w:br/>
      </w:r>
      <w:r>
        <w:rPr>
          <w:rStyle w:val="VerbatimChar"/>
        </w:rPr>
        <w:t>L(r_f)      -0.576383   0.059751  -9.646   &lt;2e-16 ***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  <w:r>
        <w:br/>
      </w:r>
      <w:r>
        <w:br/>
      </w:r>
      <w:r>
        <w:rPr>
          <w:rStyle w:val="VerbatimChar"/>
        </w:rPr>
        <w:t>Residual standard err</w:t>
      </w:r>
      <w:r>
        <w:rPr>
          <w:rStyle w:val="VerbatimChar"/>
        </w:rPr>
        <w:t>or: 0.04248 on 124 degrees of freedom</w:t>
      </w:r>
      <w:r>
        <w:br/>
      </w:r>
      <w:r>
        <w:rPr>
          <w:rStyle w:val="VerbatimChar"/>
        </w:rPr>
        <w:t xml:space="preserve">Multiple R-squared:  0.4287,    Adjusted R-squared:  0.4241 </w:t>
      </w:r>
      <w:r>
        <w:br/>
      </w:r>
      <w:r>
        <w:rPr>
          <w:rStyle w:val="VerbatimChar"/>
        </w:rPr>
        <w:t>F-statistic: 93.05 on 1 and 124 DF,  p-value: &lt; 2.2e-16</w:t>
      </w:r>
    </w:p>
    <w:p w14:paraId="16799FBA" w14:textId="77777777" w:rsidR="00FA1E7F" w:rsidRDefault="001506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xport_vecm)</w:t>
      </w:r>
    </w:p>
    <w:p w14:paraId="16799FBB" w14:textId="77777777" w:rsidR="00FA1E7F" w:rsidRDefault="001506CE">
      <w:pPr>
        <w:pStyle w:val="SourceCode"/>
      </w:pPr>
      <w:r>
        <w:br/>
      </w:r>
      <w:r>
        <w:rPr>
          <w:rStyle w:val="VerbatimChar"/>
        </w:rPr>
        <w:t>Time series regression with "ts" data:</w:t>
      </w:r>
      <w:r>
        <w:br/>
      </w:r>
      <w:r>
        <w:rPr>
          <w:rStyle w:val="VerbatimChar"/>
        </w:rPr>
        <w:t>Start = 2008(2), End = 2018(7)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dy</w:t>
      </w:r>
      <w:r>
        <w:rPr>
          <w:rStyle w:val="VerbatimChar"/>
        </w:rPr>
        <w:t>nlm(formula = d(lexport) ~ L(r_f)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205389 -0.042139  0.001594  0.053248  0.18014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Estimate Std. Error t value Pr(&gt;|t|)</w:t>
      </w:r>
      <w:r>
        <w:br/>
      </w:r>
      <w:r>
        <w:rPr>
          <w:rStyle w:val="VerbatimChar"/>
        </w:rPr>
        <w:t xml:space="preserve">(Intercept)  0.004536   0.006658   0.681  </w:t>
      </w:r>
      <w:r>
        <w:rPr>
          <w:rStyle w:val="VerbatimChar"/>
        </w:rPr>
        <w:t xml:space="preserve">  0.497</w:t>
      </w:r>
      <w:r>
        <w:br/>
      </w:r>
      <w:r>
        <w:rPr>
          <w:rStyle w:val="VerbatimChar"/>
        </w:rPr>
        <w:t>L(r_f)      -0.159244   0.105105  -1.515    0.132</w:t>
      </w:r>
      <w:r>
        <w:br/>
      </w:r>
      <w:r>
        <w:br/>
      </w:r>
      <w:r>
        <w:rPr>
          <w:rStyle w:val="VerbatimChar"/>
        </w:rPr>
        <w:t>Residual standard error: 0.07472 on 124 degrees of freedom</w:t>
      </w:r>
      <w:r>
        <w:br/>
      </w:r>
      <w:r>
        <w:rPr>
          <w:rStyle w:val="VerbatimChar"/>
        </w:rPr>
        <w:lastRenderedPageBreak/>
        <w:t xml:space="preserve">Multiple R-squared:  0.01818,   Adjusted R-squared:  0.01026 </w:t>
      </w:r>
      <w:r>
        <w:br/>
      </w:r>
      <w:r>
        <w:rPr>
          <w:rStyle w:val="VerbatimChar"/>
        </w:rPr>
        <w:t>F-statistic: 2.296 on 1 and 124 DF,  p-value: 0.1323</w:t>
      </w:r>
    </w:p>
    <w:p w14:paraId="16799FBC" w14:textId="77777777" w:rsidR="00FA1E7F" w:rsidRDefault="001506CE">
      <w:pPr>
        <w:pStyle w:val="SourceCode"/>
      </w:pPr>
      <w:r>
        <w:rPr>
          <w:rStyle w:val="NormalTok"/>
        </w:rPr>
        <w:t xml:space="preserve">Fresh_ve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fresh)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r_f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fresh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export)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Export_ve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export)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r_f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fresh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</w:t>
      </w:r>
      <w:r>
        <w:rPr>
          <w:rStyle w:val="NormalTok"/>
        </w:rPr>
        <w:t>(</w:t>
      </w:r>
      <w:r>
        <w:rPr>
          <w:rStyle w:val="FunctionTok"/>
        </w:rPr>
        <w:t>d</w:t>
      </w:r>
      <w:r>
        <w:rPr>
          <w:rStyle w:val="NormalTok"/>
        </w:rPr>
        <w:t>(lexport)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resh_vecm)</w:t>
      </w:r>
    </w:p>
    <w:p w14:paraId="16799FBD" w14:textId="77777777" w:rsidR="00FA1E7F" w:rsidRDefault="001506CE">
      <w:pPr>
        <w:pStyle w:val="SourceCode"/>
      </w:pPr>
      <w:r>
        <w:br/>
      </w:r>
      <w:r>
        <w:rPr>
          <w:rStyle w:val="VerbatimChar"/>
        </w:rPr>
        <w:t>Time series regression with "ts" data:</w:t>
      </w:r>
      <w:r>
        <w:br/>
      </w:r>
      <w:r>
        <w:rPr>
          <w:rStyle w:val="VerbatimChar"/>
        </w:rPr>
        <w:t>Start = 2008(3), End = 2018(7)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dynlm(formula = d(lfresh) ~</w:t>
      </w:r>
      <w:r>
        <w:rPr>
          <w:rStyle w:val="VerbatimChar"/>
        </w:rPr>
        <w:t xml:space="preserve"> L(r_f) + L(d(lfresh), 1) + L(d(lexport), </w:t>
      </w:r>
      <w:r>
        <w:br/>
      </w:r>
      <w:r>
        <w:rPr>
          <w:rStyle w:val="VerbatimChar"/>
        </w:rPr>
        <w:t xml:space="preserve">    1)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137317 -0.022336  0.001583  0.029338  0.113083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Estimate Std. Error t value Pr(&gt;|t|)    </w:t>
      </w:r>
      <w:r>
        <w:br/>
      </w:r>
      <w:r>
        <w:rPr>
          <w:rStyle w:val="VerbatimChar"/>
        </w:rPr>
        <w:t xml:space="preserve">(Intercept)      </w:t>
      </w:r>
      <w:r>
        <w:rPr>
          <w:rStyle w:val="VerbatimChar"/>
        </w:rPr>
        <w:t xml:space="preserve"> 0.002931   0.003836   0.764    0.446    </w:t>
      </w:r>
      <w:r>
        <w:br/>
      </w:r>
      <w:r>
        <w:rPr>
          <w:rStyle w:val="VerbatimChar"/>
        </w:rPr>
        <w:t>L(r_f)           -0.523526   0.080982  -6.465 2.24e-09 ***</w:t>
      </w:r>
      <w:r>
        <w:br/>
      </w:r>
      <w:r>
        <w:rPr>
          <w:rStyle w:val="VerbatimChar"/>
        </w:rPr>
        <w:t xml:space="preserve">L(d(lfresh), 1)  -0.057903   0.073138  -0.792    0.430    </w:t>
      </w:r>
      <w:r>
        <w:br/>
      </w:r>
      <w:r>
        <w:rPr>
          <w:rStyle w:val="VerbatimChar"/>
        </w:rPr>
        <w:t xml:space="preserve">L(d(lexport), 1)  0.070481   0.071128   0.991    0.324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</w:t>
      </w:r>
      <w:r>
        <w:rPr>
          <w:rStyle w:val="VerbatimChar"/>
        </w:rPr>
        <w:t>' 0.01 '*' 0.05 '.' 0.1 ' ' 1</w:t>
      </w:r>
      <w:r>
        <w:br/>
      </w:r>
      <w:r>
        <w:br/>
      </w:r>
      <w:r>
        <w:rPr>
          <w:rStyle w:val="VerbatimChar"/>
        </w:rPr>
        <w:t>Residual standard error: 0.04271 on 121 degrees of freedom</w:t>
      </w:r>
      <w:r>
        <w:br/>
      </w:r>
      <w:r>
        <w:rPr>
          <w:rStyle w:val="VerbatimChar"/>
        </w:rPr>
        <w:t xml:space="preserve">Multiple R-squared:  0.4364,    Adjusted R-squared:  0.4224 </w:t>
      </w:r>
      <w:r>
        <w:br/>
      </w:r>
      <w:r>
        <w:rPr>
          <w:rStyle w:val="VerbatimChar"/>
        </w:rPr>
        <w:t>F-statistic: 31.23 on 3 and 121 DF,  p-value: 5.067e-15</w:t>
      </w:r>
    </w:p>
    <w:p w14:paraId="16799FBE" w14:textId="77777777" w:rsidR="00FA1E7F" w:rsidRDefault="001506C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xport_vecm)</w:t>
      </w:r>
    </w:p>
    <w:p w14:paraId="16799FBF" w14:textId="77777777" w:rsidR="00FA1E7F" w:rsidRDefault="001506CE">
      <w:pPr>
        <w:pStyle w:val="SourceCode"/>
      </w:pPr>
      <w:r>
        <w:br/>
      </w:r>
      <w:r>
        <w:rPr>
          <w:rStyle w:val="VerbatimChar"/>
        </w:rPr>
        <w:t>Time series regression with "ts" data:</w:t>
      </w:r>
      <w:r>
        <w:br/>
      </w:r>
      <w:r>
        <w:rPr>
          <w:rStyle w:val="VerbatimChar"/>
        </w:rPr>
        <w:t>Start = 2008(3), End = 2018(7)</w:t>
      </w:r>
      <w:r>
        <w:br/>
      </w:r>
      <w:r>
        <w:br/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dynlm(formula = d(lexport) ~ L(r_f) + L(d(lfresh), 1) + L(d(lexport), </w:t>
      </w:r>
      <w:r>
        <w:br/>
      </w:r>
      <w:r>
        <w:rPr>
          <w:rStyle w:val="VerbatimChar"/>
        </w:rPr>
        <w:t xml:space="preserve">    1))</w:t>
      </w:r>
      <w:r>
        <w:br/>
      </w:r>
      <w:r>
        <w:br/>
      </w:r>
      <w:r>
        <w:rPr>
          <w:rStyle w:val="VerbatimChar"/>
        </w:rPr>
        <w:t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>-0.192681 -0.043570  0.000975  0.0500</w:t>
      </w:r>
      <w:r>
        <w:rPr>
          <w:rStyle w:val="VerbatimChar"/>
        </w:rPr>
        <w:t xml:space="preserve">52  0.185678 </w:t>
      </w:r>
      <w:r>
        <w:br/>
      </w:r>
      <w:r>
        <w:br/>
      </w:r>
      <w:r>
        <w:rPr>
          <w:rStyle w:val="VerbatimChar"/>
        </w:rPr>
        <w:t>Coefficients:</w:t>
      </w:r>
      <w:r>
        <w:br/>
      </w:r>
      <w:r>
        <w:rPr>
          <w:rStyle w:val="VerbatimChar"/>
        </w:rPr>
        <w:t xml:space="preserve">                  Estimate Std. Error t value Pr(&gt;|t|)</w:t>
      </w:r>
      <w:r>
        <w:br/>
      </w:r>
      <w:r>
        <w:rPr>
          <w:rStyle w:val="VerbatimChar"/>
        </w:rPr>
        <w:t>(Intercept)       0.003905   0.006746   0.579    0.564</w:t>
      </w:r>
      <w:r>
        <w:br/>
      </w:r>
      <w:r>
        <w:rPr>
          <w:rStyle w:val="VerbatimChar"/>
        </w:rPr>
        <w:lastRenderedPageBreak/>
        <w:t>L(r_f)           -0.073414   0.142408  -0.516    0.607</w:t>
      </w:r>
      <w:r>
        <w:br/>
      </w:r>
      <w:r>
        <w:rPr>
          <w:rStyle w:val="VerbatimChar"/>
        </w:rPr>
        <w:t>L(d(lfresh), 1)   0.066530   0.128614   0.517    0.606</w:t>
      </w:r>
      <w:r>
        <w:br/>
      </w:r>
      <w:r>
        <w:rPr>
          <w:rStyle w:val="VerbatimChar"/>
        </w:rPr>
        <w:t>L(d(lex</w:t>
      </w:r>
      <w:r>
        <w:rPr>
          <w:rStyle w:val="VerbatimChar"/>
        </w:rPr>
        <w:t>port), 1)  0.116402   0.125079   0.931    0.354</w:t>
      </w:r>
      <w:r>
        <w:br/>
      </w:r>
      <w:r>
        <w:br/>
      </w:r>
      <w:r>
        <w:rPr>
          <w:rStyle w:val="VerbatimChar"/>
        </w:rPr>
        <w:t>Residual standard error: 0.0751 on 121 degrees of freedom</w:t>
      </w:r>
      <w:r>
        <w:br/>
      </w:r>
      <w:r>
        <w:rPr>
          <w:rStyle w:val="VerbatimChar"/>
        </w:rPr>
        <w:t xml:space="preserve">Multiple R-squared:  0.03143,   Adjusted R-squared:  0.007421 </w:t>
      </w:r>
      <w:r>
        <w:br/>
      </w:r>
      <w:r>
        <w:rPr>
          <w:rStyle w:val="VerbatimChar"/>
        </w:rPr>
        <w:t>F-statistic: 1.309 on 3 and 121 DF,  p-value: 0.2747</w:t>
      </w:r>
    </w:p>
    <w:p w14:paraId="16799FC0" w14:textId="77777777" w:rsidR="00FA1E7F" w:rsidRDefault="001506CE">
      <w:pPr>
        <w:pStyle w:val="FirstParagraph"/>
      </w:pPr>
      <w:r>
        <w:rPr>
          <w:b/>
          <w:bCs/>
        </w:rPr>
        <w:t>Estimate both equations together</w:t>
      </w:r>
    </w:p>
    <w:p w14:paraId="16799FC1" w14:textId="77777777" w:rsidR="00FA1E7F" w:rsidRDefault="001506CE">
      <w:pPr>
        <w:pStyle w:val="SourceCode"/>
      </w:pPr>
      <w:r>
        <w:rPr>
          <w:rStyle w:val="FunctionTok"/>
        </w:rPr>
        <w:t>suppressPackageStartupMessages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tsDyn))</w:t>
      </w:r>
      <w:r>
        <w:br/>
      </w:r>
      <w:r>
        <w:rPr>
          <w:rStyle w:val="NormalTok"/>
        </w:rPr>
        <w:t>vecm_fe</w:t>
      </w:r>
      <w:r>
        <w:rPr>
          <w:rStyle w:val="OtherTok"/>
        </w:rPr>
        <w:t>=</w:t>
      </w:r>
      <w:r>
        <w:rPr>
          <w:rStyle w:val="FunctionTok"/>
        </w:rPr>
        <w:t>VEC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fresh,lexport)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ecm_fe)</w:t>
      </w:r>
    </w:p>
    <w:p w14:paraId="16799FC2" w14:textId="77777777" w:rsidR="00FA1E7F" w:rsidRDefault="001506CE">
      <w:pPr>
        <w:pStyle w:val="SourceCode"/>
      </w:pPr>
      <w:r>
        <w:rPr>
          <w:rStyle w:val="VerbatimChar"/>
        </w:rPr>
        <w:t>#############</w:t>
      </w:r>
      <w:r>
        <w:br/>
      </w:r>
      <w:r>
        <w:rPr>
          <w:rStyle w:val="VerbatimChar"/>
        </w:rPr>
        <w:t xml:space="preserve">###Model VECM </w:t>
      </w:r>
      <w:r>
        <w:br/>
      </w:r>
      <w:r>
        <w:rPr>
          <w:rStyle w:val="VerbatimChar"/>
        </w:rPr>
        <w:t>#############</w:t>
      </w:r>
      <w:r>
        <w:br/>
      </w:r>
      <w:r>
        <w:rPr>
          <w:rStyle w:val="VerbatimChar"/>
        </w:rPr>
        <w:t>Full sample size: 127   End sample size: 125</w:t>
      </w:r>
      <w:r>
        <w:br/>
      </w:r>
      <w:r>
        <w:rPr>
          <w:rStyle w:val="VerbatimChar"/>
        </w:rPr>
        <w:t>Number of variables: 2  Number of estim</w:t>
      </w:r>
      <w:r>
        <w:rPr>
          <w:rStyle w:val="VerbatimChar"/>
        </w:rPr>
        <w:t>ated slope parameters 10</w:t>
      </w:r>
      <w:r>
        <w:br/>
      </w:r>
      <w:r>
        <w:rPr>
          <w:rStyle w:val="VerbatimChar"/>
        </w:rPr>
        <w:t>AIC -1412.979   BIC -1381.868   SSR 0.913674</w:t>
      </w:r>
      <w:r>
        <w:br/>
      </w:r>
      <w:r>
        <w:rPr>
          <w:rStyle w:val="VerbatimChar"/>
        </w:rPr>
        <w:t>Cointegrating vector (estimated by 2OLS):</w:t>
      </w:r>
      <w:r>
        <w:br/>
      </w:r>
      <w:r>
        <w:rPr>
          <w:rStyle w:val="VerbatimChar"/>
        </w:rPr>
        <w:t xml:space="preserve">   lfresh   lexport</w:t>
      </w:r>
      <w:r>
        <w:br/>
      </w:r>
      <w:r>
        <w:rPr>
          <w:rStyle w:val="VerbatimChar"/>
        </w:rPr>
        <w:t>r1      1 -1.511549</w:t>
      </w:r>
      <w:r>
        <w:br/>
      </w:r>
      <w:r>
        <w:br/>
      </w:r>
      <w:r>
        <w:rPr>
          <w:rStyle w:val="VerbatimChar"/>
        </w:rPr>
        <w:t xml:space="preserve">                 ECT                Intercept          Trend             </w:t>
      </w:r>
      <w:r>
        <w:br/>
      </w:r>
      <w:r>
        <w:rPr>
          <w:rStyle w:val="VerbatimChar"/>
        </w:rPr>
        <w:t>Equation lfresh  -0.0848(0.02</w:t>
      </w:r>
      <w:r>
        <w:rPr>
          <w:rStyle w:val="VerbatimChar"/>
        </w:rPr>
        <w:t xml:space="preserve">99)**  0.0271(0.0133)*    -0.0003(0.0002).  </w:t>
      </w:r>
      <w:r>
        <w:br/>
      </w:r>
      <w:r>
        <w:rPr>
          <w:rStyle w:val="VerbatimChar"/>
        </w:rPr>
        <w:t xml:space="preserve">Equation lexport 0.1357(0.0453)**   -0.0380(0.0201).   0.0006(0.0003)*   </w:t>
      </w:r>
      <w:r>
        <w:br/>
      </w:r>
      <w:r>
        <w:rPr>
          <w:rStyle w:val="VerbatimChar"/>
        </w:rPr>
        <w:t xml:space="preserve">                 lfresh -1          lexport -1       </w:t>
      </w:r>
      <w:r>
        <w:br/>
      </w:r>
      <w:r>
        <w:rPr>
          <w:rStyle w:val="VerbatimChar"/>
        </w:rPr>
        <w:t>Equation lfresh  -0.2115(0.0799)**  0.2997(0.0657)***</w:t>
      </w:r>
      <w:r>
        <w:br/>
      </w:r>
      <w:r>
        <w:rPr>
          <w:rStyle w:val="VerbatimChar"/>
        </w:rPr>
        <w:t xml:space="preserve">Equation lexport 0.0906(0.1209)     0.2851(0.0995)** </w:t>
      </w:r>
    </w:p>
    <w:p w14:paraId="16799FC3" w14:textId="77777777" w:rsidR="00FA1E7F" w:rsidRDefault="001506CE">
      <w:pPr>
        <w:pStyle w:val="FirstParagraph"/>
      </w:pPr>
      <w:r>
        <w:t>Estimate Vector Error Correction Model using all the three prices</w:t>
      </w:r>
    </w:p>
    <w:p w14:paraId="16799FC4" w14:textId="77777777" w:rsidR="00FA1E7F" w:rsidRDefault="001506CE">
      <w:pPr>
        <w:pStyle w:val="SourceCode"/>
      </w:pPr>
      <w:r>
        <w:rPr>
          <w:rStyle w:val="NormalTok"/>
        </w:rPr>
        <w:t>vecm_fe</w:t>
      </w:r>
      <w:r>
        <w:rPr>
          <w:rStyle w:val="OtherTok"/>
        </w:rPr>
        <w:t>=</w:t>
      </w:r>
      <w:r>
        <w:rPr>
          <w:rStyle w:val="FunctionTok"/>
        </w:rPr>
        <w:t>VECM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lfresh,lsmoked, lexport),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include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vecm_fe)</w:t>
      </w:r>
    </w:p>
    <w:p w14:paraId="16799FC5" w14:textId="77777777" w:rsidR="00FA1E7F" w:rsidRDefault="001506CE">
      <w:pPr>
        <w:pStyle w:val="SourceCode"/>
      </w:pPr>
      <w:r>
        <w:rPr>
          <w:rStyle w:val="VerbatimChar"/>
        </w:rPr>
        <w:t>#############</w:t>
      </w:r>
      <w:r>
        <w:br/>
      </w:r>
      <w:r>
        <w:rPr>
          <w:rStyle w:val="VerbatimChar"/>
        </w:rPr>
        <w:t xml:space="preserve">###Model VECM </w:t>
      </w:r>
      <w:r>
        <w:br/>
      </w:r>
      <w:r>
        <w:rPr>
          <w:rStyle w:val="VerbatimChar"/>
        </w:rPr>
        <w:t>#############</w:t>
      </w:r>
      <w:r>
        <w:br/>
      </w:r>
      <w:r>
        <w:rPr>
          <w:rStyle w:val="VerbatimChar"/>
        </w:rPr>
        <w:t>Full sample size: 127   End sample size: 125</w:t>
      </w:r>
      <w:r>
        <w:br/>
      </w:r>
      <w:r>
        <w:rPr>
          <w:rStyle w:val="VerbatimChar"/>
        </w:rPr>
        <w:t>Number of variables: 3  Number of estimated slope parameters 18</w:t>
      </w:r>
      <w:r>
        <w:br/>
      </w:r>
      <w:r>
        <w:rPr>
          <w:rStyle w:val="VerbatimChar"/>
        </w:rPr>
        <w:t>AIC -2307.131   BIC -2250.565   SSR 0.9570211</w:t>
      </w:r>
      <w:r>
        <w:br/>
      </w:r>
      <w:r>
        <w:rPr>
          <w:rStyle w:val="VerbatimChar"/>
        </w:rPr>
        <w:t>Cointegrating vector (estimated by 2OLS):</w:t>
      </w:r>
      <w:r>
        <w:br/>
      </w:r>
      <w:r>
        <w:rPr>
          <w:rStyle w:val="VerbatimChar"/>
        </w:rPr>
        <w:t xml:space="preserve">   lfre</w:t>
      </w:r>
      <w:r>
        <w:rPr>
          <w:rStyle w:val="VerbatimChar"/>
        </w:rPr>
        <w:t>sh    lsmoked    lexport</w:t>
      </w:r>
      <w:r>
        <w:br/>
      </w:r>
      <w:r>
        <w:rPr>
          <w:rStyle w:val="VerbatimChar"/>
        </w:rPr>
        <w:t>r1      1 -0.6346367 -0.3971838</w:t>
      </w:r>
      <w:r>
        <w:br/>
      </w:r>
      <w:r>
        <w:br/>
      </w:r>
      <w:r>
        <w:rPr>
          <w:rStyle w:val="VerbatimChar"/>
        </w:rPr>
        <w:t xml:space="preserve">                 ECT                Intercept           Trend              </w:t>
      </w:r>
      <w:r>
        <w:br/>
      </w:r>
      <w:r>
        <w:rPr>
          <w:rStyle w:val="VerbatimChar"/>
        </w:rPr>
        <w:t xml:space="preserve">Equation lfresh  -0.4677(0.0807)*** 0.0180(0.0085)*     -0.0002(0.0001).   </w:t>
      </w:r>
      <w:r>
        <w:br/>
      </w:r>
      <w:r>
        <w:rPr>
          <w:rStyle w:val="VerbatimChar"/>
        </w:rPr>
        <w:t>Equation lsmoked 0.1743(0.0533)**   -0.0053(0.</w:t>
      </w:r>
      <w:r>
        <w:rPr>
          <w:rStyle w:val="VerbatimChar"/>
        </w:rPr>
        <w:t xml:space="preserve">0056)     0.0001(7.9e-05).   </w:t>
      </w:r>
      <w:r>
        <w:br/>
      </w:r>
      <w:r>
        <w:rPr>
          <w:rStyle w:val="VerbatimChar"/>
        </w:rPr>
        <w:t xml:space="preserve">Equation lexport -0.4237(0.1341)**  0.0249(0.0142).     -0.0003(0.0002)    </w:t>
      </w:r>
      <w:r>
        <w:br/>
      </w:r>
      <w:r>
        <w:rPr>
          <w:rStyle w:val="VerbatimChar"/>
        </w:rPr>
        <w:t xml:space="preserve">                 lfresh -1          lsmoked -1          lexport -1         </w:t>
      </w:r>
      <w:r>
        <w:br/>
      </w:r>
      <w:r>
        <w:rPr>
          <w:rStyle w:val="VerbatimChar"/>
        </w:rPr>
        <w:lastRenderedPageBreak/>
        <w:t xml:space="preserve">Equation lfresh  0.0004(0.0793)     0.0110(0.1337)      0.1263(0.0689).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Equation lsmoked -0.1686(0.0524)**  0.0225(0.0883)      0.0538(0.0455)     </w:t>
      </w:r>
      <w:r>
        <w:br/>
      </w:r>
      <w:r>
        <w:rPr>
          <w:rStyle w:val="VerbatimChar"/>
        </w:rPr>
        <w:t xml:space="preserve">Equation lexport 0.2092(0.1317)     -0.0638(0.2221)     -0.0666(0.1146)    </w:t>
      </w:r>
    </w:p>
    <w:bookmarkEnd w:id="10"/>
    <w:sectPr w:rsidR="00FA1E7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99FCC" w14:textId="77777777" w:rsidR="00000000" w:rsidRDefault="001506CE">
      <w:pPr>
        <w:spacing w:after="0"/>
      </w:pPr>
      <w:r>
        <w:separator/>
      </w:r>
    </w:p>
  </w:endnote>
  <w:endnote w:type="continuationSeparator" w:id="0">
    <w:p w14:paraId="16799FCE" w14:textId="77777777" w:rsidR="00000000" w:rsidRDefault="001506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99FC8" w14:textId="77777777" w:rsidR="00FA1E7F" w:rsidRDefault="001506CE">
      <w:r>
        <w:separator/>
      </w:r>
    </w:p>
  </w:footnote>
  <w:footnote w:type="continuationSeparator" w:id="0">
    <w:p w14:paraId="16799FC9" w14:textId="77777777" w:rsidR="00FA1E7F" w:rsidRDefault="001506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5C2A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88FC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93867942">
    <w:abstractNumId w:val="0"/>
  </w:num>
  <w:num w:numId="2" w16cid:durableId="881943896">
    <w:abstractNumId w:val="1"/>
  </w:num>
  <w:num w:numId="3" w16cid:durableId="1911422980">
    <w:abstractNumId w:val="1"/>
  </w:num>
  <w:num w:numId="4" w16cid:durableId="1530874646">
    <w:abstractNumId w:val="1"/>
  </w:num>
  <w:num w:numId="5" w16cid:durableId="1296259901">
    <w:abstractNumId w:val="1"/>
  </w:num>
  <w:num w:numId="6" w16cid:durableId="1124956610">
    <w:abstractNumId w:val="1"/>
  </w:num>
  <w:num w:numId="7" w16cid:durableId="608513806">
    <w:abstractNumId w:val="1"/>
  </w:num>
  <w:num w:numId="8" w16cid:durableId="720519870">
    <w:abstractNumId w:val="1"/>
  </w:num>
  <w:num w:numId="9" w16cid:durableId="603390224">
    <w:abstractNumId w:val="1"/>
  </w:num>
  <w:num w:numId="10" w16cid:durableId="722169850">
    <w:abstractNumId w:val="1"/>
  </w:num>
  <w:num w:numId="11" w16cid:durableId="991251166">
    <w:abstractNumId w:val="1"/>
  </w:num>
  <w:num w:numId="12" w16cid:durableId="1740864933">
    <w:abstractNumId w:val="1"/>
  </w:num>
  <w:num w:numId="13" w16cid:durableId="1619723875">
    <w:abstractNumId w:val="1"/>
  </w:num>
  <w:num w:numId="14" w16cid:durableId="1039163077">
    <w:abstractNumId w:val="1"/>
  </w:num>
  <w:num w:numId="15" w16cid:durableId="2078166525">
    <w:abstractNumId w:val="1"/>
  </w:num>
  <w:num w:numId="16" w16cid:durableId="604272286">
    <w:abstractNumId w:val="1"/>
  </w:num>
  <w:num w:numId="17" w16cid:durableId="555969434">
    <w:abstractNumId w:val="1"/>
  </w:num>
  <w:num w:numId="18" w16cid:durableId="1349987435">
    <w:abstractNumId w:val="1"/>
  </w:num>
  <w:num w:numId="19" w16cid:durableId="4680598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A1E7F"/>
    <w:rsid w:val="001506CE"/>
    <w:rsid w:val="00FA1E7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799F56"/>
  <w15:docId w15:val="{594B5C2F-D120-416D-99C9-0A2B7E708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2112</Words>
  <Characters>12041</Characters>
  <Application>Microsoft Office Word</Application>
  <DocSecurity>4</DocSecurity>
  <Lines>100</Lines>
  <Paragraphs>28</Paragraphs>
  <ScaleCrop>false</ScaleCrop>
  <Company>UiT The Arctic University of Norway</Company>
  <LinksUpToDate>false</LinksUpToDate>
  <CharactersWithSpaces>1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e Analysis</dc:title>
  <dc:creator>Dejene, G.</dc:creator>
  <cp:keywords/>
  <cp:lastModifiedBy>Dejene Gizaw Kidane</cp:lastModifiedBy>
  <cp:revision>2</cp:revision>
  <dcterms:created xsi:type="dcterms:W3CDTF">2022-10-03T13:18:00Z</dcterms:created>
  <dcterms:modified xsi:type="dcterms:W3CDTF">2022-10-03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